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99FA2" w14:textId="2CDB3608" w:rsidR="003736EE" w:rsidRPr="000E764D" w:rsidRDefault="00E82F2F" w:rsidP="001850F2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E82F2F">
        <w:rPr>
          <w:sz w:val="32"/>
          <w:szCs w:val="32"/>
        </w:rPr>
        <w:t xml:space="preserve">CMPS </w:t>
      </w:r>
      <w:r w:rsidR="00B706DC">
        <w:rPr>
          <w:sz w:val="32"/>
          <w:szCs w:val="32"/>
        </w:rPr>
        <w:t>350</w:t>
      </w:r>
      <w:r w:rsidRPr="00E82F2F">
        <w:rPr>
          <w:sz w:val="32"/>
          <w:szCs w:val="32"/>
        </w:rPr>
        <w:t xml:space="preserve">- </w:t>
      </w:r>
      <w:r w:rsidR="00B706DC">
        <w:rPr>
          <w:sz w:val="32"/>
          <w:szCs w:val="32"/>
        </w:rPr>
        <w:t>Web Development Fundamentals</w:t>
      </w:r>
    </w:p>
    <w:p w14:paraId="362DE4F7" w14:textId="37E3EFCA" w:rsidR="00F93229" w:rsidRDefault="00454D90" w:rsidP="00B706DC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Assignment </w:t>
      </w:r>
      <w:r w:rsidR="00B706DC">
        <w:rPr>
          <w:b/>
          <w:color w:val="4E81BD"/>
          <w:sz w:val="28"/>
        </w:rPr>
        <w:t>1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42"/>
        <w:gridCol w:w="6692"/>
      </w:tblGrid>
      <w:tr w:rsidR="00F93229" w14:paraId="6DE94980" w14:textId="77777777" w:rsidTr="002B18DC">
        <w:tc>
          <w:tcPr>
            <w:tcW w:w="2814" w:type="dxa"/>
          </w:tcPr>
          <w:p w14:paraId="19B5ACC7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69B207FC" w14:textId="446013A4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0A03D9">
              <w:rPr>
                <w:bCs/>
                <w:sz w:val="24"/>
                <w:szCs w:val="24"/>
              </w:rPr>
              <w:t>Ahmed A. Ammar</w:t>
            </w:r>
          </w:p>
        </w:tc>
      </w:tr>
      <w:tr w:rsidR="00F93229" w14:paraId="42A3D728" w14:textId="77777777" w:rsidTr="002B18DC">
        <w:tc>
          <w:tcPr>
            <w:tcW w:w="2814" w:type="dxa"/>
          </w:tcPr>
          <w:p w14:paraId="29B5B67A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B262D47" w14:textId="650A42E6" w:rsidR="00F93229" w:rsidRPr="000A03D9" w:rsidRDefault="000A03D9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01801564</w:t>
            </w:r>
          </w:p>
        </w:tc>
      </w:tr>
      <w:tr w:rsidR="00F93229" w14:paraId="39AB2E2F" w14:textId="77777777" w:rsidTr="002B18DC">
        <w:tc>
          <w:tcPr>
            <w:tcW w:w="2814" w:type="dxa"/>
          </w:tcPr>
          <w:p w14:paraId="2281F59F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EB8914D" w14:textId="64D09118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0A03D9">
              <w:rPr>
                <w:bCs/>
                <w:sz w:val="24"/>
                <w:szCs w:val="24"/>
              </w:rPr>
              <w:t>aa1801564@qu.edu.qa</w:t>
            </w:r>
          </w:p>
        </w:tc>
      </w:tr>
    </w:tbl>
    <w:p w14:paraId="77179A9C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14:paraId="0F7FF738" w14:textId="77777777" w:rsidTr="00DF3B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F935532" w14:textId="77777777" w:rsidR="00594248" w:rsidRPr="00B1230E" w:rsidRDefault="00594248" w:rsidP="002B18DC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2384930" w14:textId="77777777" w:rsidR="00594248" w:rsidRPr="00B1230E" w:rsidRDefault="00594248" w:rsidP="002B18DC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345C911A" w14:textId="77777777" w:rsidR="00594248" w:rsidRPr="00B1230E" w:rsidRDefault="00594248" w:rsidP="002B18DC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5E37640A" w14:textId="20FA9433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  <w:r w:rsidR="001D33CF">
              <w:rPr>
                <w:color w:val="0070C0"/>
                <w:sz w:val="20"/>
                <w:szCs w:val="20"/>
              </w:rPr>
              <w:t xml:space="preserve"> (Instructor Feedback)</w:t>
            </w:r>
          </w:p>
        </w:tc>
        <w:tc>
          <w:tcPr>
            <w:tcW w:w="720" w:type="dxa"/>
          </w:tcPr>
          <w:p w14:paraId="0E05CC6C" w14:textId="77777777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495A71" w14:paraId="3CA7EF58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0AC6A6DE" w14:textId="726462CE" w:rsidR="00495A71" w:rsidRPr="00495A71" w:rsidRDefault="00495A71" w:rsidP="00495A71">
            <w:pPr>
              <w:pStyle w:val="NoSpacing"/>
              <w:rPr>
                <w:b w:val="0"/>
                <w:bCs w:val="0"/>
                <w:color w:val="auto"/>
              </w:rPr>
            </w:pPr>
            <w:bookmarkStart w:id="0" w:name="OLE_LINK37"/>
            <w:bookmarkStart w:id="1" w:name="OLE_LINK38"/>
            <w:bookmarkStart w:id="2" w:name="OLE_LINK39"/>
            <w:r>
              <w:rPr>
                <w:b w:val="0"/>
                <w:bCs w:val="0"/>
                <w:color w:val="auto"/>
              </w:rPr>
              <w:t>-Used proper HTML</w:t>
            </w:r>
            <w:r w:rsidR="0037238D">
              <w:rPr>
                <w:b w:val="0"/>
                <w:bCs w:val="0"/>
                <w:color w:val="auto"/>
              </w:rPr>
              <w:t xml:space="preserve">-5 </w:t>
            </w:r>
            <w:r>
              <w:rPr>
                <w:b w:val="0"/>
                <w:bCs w:val="0"/>
                <w:color w:val="auto"/>
              </w:rPr>
              <w:t xml:space="preserve">Tags and Semantic </w:t>
            </w:r>
            <w:bookmarkEnd w:id="0"/>
            <w:bookmarkEnd w:id="1"/>
            <w:bookmarkEnd w:id="2"/>
            <w:r>
              <w:rPr>
                <w:b w:val="0"/>
                <w:bCs w:val="0"/>
                <w:color w:val="auto"/>
              </w:rPr>
              <w:t>for all the three pages [</w:t>
            </w:r>
            <w:r w:rsidR="0037238D">
              <w:rPr>
                <w:b w:val="0"/>
                <w:bCs w:val="0"/>
                <w:color w:val="auto"/>
              </w:rPr>
              <w:t>30</w:t>
            </w:r>
            <w:r>
              <w:rPr>
                <w:b w:val="0"/>
                <w:bCs w:val="0"/>
                <w:color w:val="auto"/>
              </w:rPr>
              <w:t>]</w:t>
            </w:r>
          </w:p>
        </w:tc>
        <w:tc>
          <w:tcPr>
            <w:tcW w:w="630" w:type="dxa"/>
          </w:tcPr>
          <w:p w14:paraId="01FC4800" w14:textId="2562BC57" w:rsidR="00495A71" w:rsidRDefault="009E7EB6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</w:t>
            </w:r>
          </w:p>
        </w:tc>
        <w:tc>
          <w:tcPr>
            <w:tcW w:w="1440" w:type="dxa"/>
          </w:tcPr>
          <w:p w14:paraId="4662E810" w14:textId="3467C19C" w:rsidR="00495A71" w:rsidRPr="009E1EB6" w:rsidRDefault="00F118E9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  <w:r w:rsidR="00E82B4F">
              <w:rPr>
                <w:rFonts w:ascii="Calibri" w:hAnsi="Calibri"/>
                <w:b/>
                <w:bCs/>
                <w:i/>
                <w:iCs/>
              </w:rPr>
              <w:t>Completed 100%</w:t>
            </w:r>
          </w:p>
        </w:tc>
        <w:tc>
          <w:tcPr>
            <w:tcW w:w="3600" w:type="dxa"/>
          </w:tcPr>
          <w:p w14:paraId="5B6D9344" w14:textId="77777777" w:rsidR="00495A71" w:rsidRPr="009E1EB6" w:rsidRDefault="00495A71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5B7864D" w14:textId="77777777" w:rsidR="00495A71" w:rsidRPr="009E1EB6" w:rsidRDefault="00495A71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3C9F" w14:paraId="76B9B8B8" w14:textId="77777777" w:rsidTr="00DF3B84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3B3BEAB9" w14:textId="241B4D2F" w:rsidR="00281575" w:rsidRPr="003C7D74" w:rsidRDefault="00495A71" w:rsidP="00495A71">
            <w:pPr>
              <w:pStyle w:val="NoSpacing"/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 xml:space="preserve">-Correctly replicated the </w:t>
            </w:r>
            <w:r w:rsidR="00EC1006">
              <w:rPr>
                <w:b w:val="0"/>
                <w:bCs w:val="0"/>
                <w:color w:val="auto"/>
              </w:rPr>
              <w:t>three</w:t>
            </w:r>
            <w:r>
              <w:rPr>
                <w:b w:val="0"/>
                <w:bCs w:val="0"/>
                <w:color w:val="auto"/>
              </w:rPr>
              <w:t xml:space="preserve"> </w:t>
            </w:r>
            <w:r w:rsidR="00CF73F2">
              <w:rPr>
                <w:b w:val="0"/>
                <w:bCs w:val="0"/>
                <w:color w:val="auto"/>
              </w:rPr>
              <w:t xml:space="preserve">given </w:t>
            </w:r>
            <w:r>
              <w:rPr>
                <w:b w:val="0"/>
                <w:bCs w:val="0"/>
                <w:color w:val="auto"/>
              </w:rPr>
              <w:t>[Home ,</w:t>
            </w:r>
            <w:r w:rsidR="00EC1006">
              <w:rPr>
                <w:b w:val="0"/>
                <w:bCs w:val="0"/>
                <w:color w:val="auto"/>
              </w:rPr>
              <w:t>Blog and</w:t>
            </w:r>
            <w:r>
              <w:rPr>
                <w:b w:val="0"/>
                <w:bCs w:val="0"/>
                <w:color w:val="auto"/>
              </w:rPr>
              <w:t xml:space="preserve"> </w:t>
            </w:r>
            <w:r w:rsidR="006C6C65">
              <w:rPr>
                <w:b w:val="0"/>
                <w:bCs w:val="0"/>
                <w:color w:val="auto"/>
              </w:rPr>
              <w:t>Contact</w:t>
            </w:r>
            <w:r>
              <w:rPr>
                <w:b w:val="0"/>
                <w:bCs w:val="0"/>
                <w:color w:val="auto"/>
              </w:rPr>
              <w:t xml:space="preserve"> Us]</w:t>
            </w:r>
          </w:p>
        </w:tc>
        <w:tc>
          <w:tcPr>
            <w:tcW w:w="630" w:type="dxa"/>
          </w:tcPr>
          <w:p w14:paraId="04A88AB6" w14:textId="281DB8DC" w:rsidR="003F3C9F" w:rsidRPr="009E1EB6" w:rsidRDefault="00AC3532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50</w:t>
            </w:r>
          </w:p>
        </w:tc>
        <w:tc>
          <w:tcPr>
            <w:tcW w:w="1440" w:type="dxa"/>
          </w:tcPr>
          <w:p w14:paraId="50DE10E1" w14:textId="730E0BF6" w:rsidR="003F3C9F" w:rsidRPr="009E1EB6" w:rsidRDefault="00F118E9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  <w:r w:rsidR="00D60F53">
              <w:rPr>
                <w:rFonts w:ascii="Calibri" w:hAnsi="Calibri"/>
                <w:b/>
                <w:bCs/>
                <w:i/>
                <w:iCs/>
              </w:rPr>
              <w:t>Completed 100%</w:t>
            </w:r>
          </w:p>
        </w:tc>
        <w:tc>
          <w:tcPr>
            <w:tcW w:w="3600" w:type="dxa"/>
          </w:tcPr>
          <w:p w14:paraId="723A5A62" w14:textId="4E15210D" w:rsidR="003F3C9F" w:rsidRPr="009E1EB6" w:rsidRDefault="003F3C9F" w:rsidP="00E82F2F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43AA48DA" w14:textId="175E4FE9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402004F5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DF06FC4" w14:textId="0325FCDD" w:rsidR="003F3C9F" w:rsidRDefault="00495A71" w:rsidP="00495A71">
            <w:pPr>
              <w:pStyle w:val="NoSpacing"/>
              <w:ind w:right="-107"/>
              <w:rPr>
                <w:b w:val="0"/>
                <w:bCs w:val="0"/>
              </w:rPr>
            </w:pPr>
            <w:r>
              <w:rPr>
                <w:b w:val="0"/>
                <w:bCs w:val="0"/>
                <w:color w:val="auto"/>
              </w:rPr>
              <w:t xml:space="preserve">-Made all the three pages Responsive using media queries </w:t>
            </w:r>
            <w:r w:rsidR="00CF73F2">
              <w:rPr>
                <w:b w:val="0"/>
                <w:bCs w:val="0"/>
                <w:color w:val="auto"/>
              </w:rPr>
              <w:t>, grid and</w:t>
            </w:r>
            <w:r>
              <w:rPr>
                <w:b w:val="0"/>
                <w:bCs w:val="0"/>
                <w:color w:val="auto"/>
              </w:rPr>
              <w:t xml:space="preserve"> flex-box</w:t>
            </w:r>
          </w:p>
        </w:tc>
        <w:tc>
          <w:tcPr>
            <w:tcW w:w="630" w:type="dxa"/>
          </w:tcPr>
          <w:p w14:paraId="1BFC9509" w14:textId="5566F915" w:rsidR="003F3C9F" w:rsidRPr="003F3C9F" w:rsidRDefault="00AC3532" w:rsidP="001B7447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10</w:t>
            </w:r>
          </w:p>
        </w:tc>
        <w:tc>
          <w:tcPr>
            <w:tcW w:w="1440" w:type="dxa"/>
          </w:tcPr>
          <w:p w14:paraId="43EE4426" w14:textId="50E316F1" w:rsidR="003F3C9F" w:rsidRPr="009E1EB6" w:rsidRDefault="00E063EC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  <w:r w:rsidR="00D60F53">
              <w:t xml:space="preserve">Completed </w:t>
            </w:r>
            <w:r w:rsidR="000F6948">
              <w:t>100%</w:t>
            </w:r>
          </w:p>
        </w:tc>
        <w:tc>
          <w:tcPr>
            <w:tcW w:w="3600" w:type="dxa"/>
          </w:tcPr>
          <w:p w14:paraId="26B94364" w14:textId="553785CE" w:rsidR="003F3C9F" w:rsidRPr="009E1EB6" w:rsidRDefault="003F3C9F" w:rsidP="00E063E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2C5B2826" w14:textId="788F9427"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119DA" w14:paraId="64FCF3CE" w14:textId="77777777" w:rsidTr="00DF3B84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233DF7A" w14:textId="26CE666C" w:rsidR="006119DA" w:rsidRPr="00BD1EFD" w:rsidRDefault="006119DA" w:rsidP="002B18DC">
            <w:pPr>
              <w:pStyle w:val="NoSpacing"/>
              <w:rPr>
                <w:highlight w:val="yellow"/>
              </w:rPr>
            </w:pPr>
            <w:r w:rsidRPr="00BD1EFD">
              <w:rPr>
                <w:highlight w:val="yellow"/>
              </w:rPr>
              <w:t xml:space="preserve">Did </w:t>
            </w:r>
            <w:r w:rsidR="00BD1EFD" w:rsidRPr="00BD1EFD">
              <w:rPr>
                <w:highlight w:val="yellow"/>
              </w:rPr>
              <w:t>N</w:t>
            </w:r>
            <w:r w:rsidRPr="00BD1EFD">
              <w:rPr>
                <w:highlight w:val="yellow"/>
              </w:rPr>
              <w:t xml:space="preserve">ot </w:t>
            </w:r>
            <w:r w:rsidR="00BD1EFD" w:rsidRPr="00BD1EFD">
              <w:rPr>
                <w:highlight w:val="yellow"/>
              </w:rPr>
              <w:t>S</w:t>
            </w:r>
            <w:r w:rsidRPr="00BD1EFD">
              <w:rPr>
                <w:highlight w:val="yellow"/>
              </w:rPr>
              <w:t xml:space="preserve">ubmit the testing sheet </w:t>
            </w:r>
          </w:p>
        </w:tc>
        <w:tc>
          <w:tcPr>
            <w:tcW w:w="630" w:type="dxa"/>
          </w:tcPr>
          <w:p w14:paraId="2B112CCE" w14:textId="5B8DE208" w:rsidR="006119DA" w:rsidRPr="00BD1EFD" w:rsidRDefault="006119DA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BD1EFD">
              <w:rPr>
                <w:highlight w:val="yellow"/>
              </w:rPr>
              <w:t>-1</w:t>
            </w:r>
            <w:r w:rsidR="006D12F0">
              <w:rPr>
                <w:highlight w:val="yellow"/>
              </w:rPr>
              <w:t>0</w:t>
            </w:r>
          </w:p>
        </w:tc>
        <w:tc>
          <w:tcPr>
            <w:tcW w:w="1440" w:type="dxa"/>
          </w:tcPr>
          <w:p w14:paraId="4CF09A60" w14:textId="77777777" w:rsidR="006119DA" w:rsidRPr="00BD1EFD" w:rsidRDefault="006119DA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3600" w:type="dxa"/>
          </w:tcPr>
          <w:p w14:paraId="455F2FEA" w14:textId="77777777" w:rsidR="006119DA" w:rsidRPr="00BD1EFD" w:rsidRDefault="006119DA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720" w:type="dxa"/>
          </w:tcPr>
          <w:p w14:paraId="6FBDF215" w14:textId="77777777" w:rsidR="006119DA" w:rsidRPr="00BD1EFD" w:rsidRDefault="006119DA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3F3C9F" w14:paraId="33F6CF7E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A215003" w14:textId="77777777" w:rsidR="003F3C9F" w:rsidRPr="009E1EB6" w:rsidRDefault="003F3C9F" w:rsidP="002B18DC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7B0766D1" w14:textId="77777777" w:rsidR="003F3C9F" w:rsidRPr="009E1EB6" w:rsidRDefault="003F3C9F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6600570F" w14:textId="77777777" w:rsidR="003F3C9F" w:rsidRPr="009E1EB6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3618D376" w14:textId="77777777" w:rsidR="003F3C9F" w:rsidRPr="009E1EB6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717516C1" w14:textId="3B0A1F2E"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4ECE0582" w14:textId="77777777" w:rsidTr="00DF3B84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1E82E579" w14:textId="77777777" w:rsidR="003F3C9F" w:rsidRPr="00697905" w:rsidRDefault="003F3C9F" w:rsidP="002B18DC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1EAA1E7D" w14:textId="77777777" w:rsidR="003F3C9F" w:rsidRPr="00697905" w:rsidRDefault="003F3C9F" w:rsidP="002B18DC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7F60587B" w14:textId="77777777" w:rsidR="003F3C9F" w:rsidRPr="00697905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2E2F53EE" w14:textId="77777777" w:rsidR="003F3C9F" w:rsidRPr="00697905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68B3A501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1B3D2D2E" w14:textId="77777777" w:rsidR="00376BD6" w:rsidRPr="0048231C" w:rsidRDefault="00376BD6" w:rsidP="003513C3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7A14CF55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bookmarkStart w:id="3" w:name="OLE_LINK55"/>
      <w:bookmarkStart w:id="4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3"/>
      <w:bookmarkEnd w:id="4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E0572F9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60% of assigned grade) </w:t>
      </w:r>
    </w:p>
    <w:p w14:paraId="69D9809F" w14:textId="77777777" w:rsidR="00C35CA8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4B2C52D1" w14:textId="77777777" w:rsidR="00E8529A" w:rsidRPr="00467425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736D0334" w14:textId="4F32B0A0" w:rsidR="00E8529A" w:rsidRPr="00E8529A" w:rsidRDefault="00376BD6" w:rsidP="00E8529A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>Must submit screenshots in</w:t>
      </w:r>
      <w:r w:rsidR="003C6EC5">
        <w:rPr>
          <w:rFonts w:ascii="TimesNewRomanPSMT" w:hAnsi="TimesNewRomanPSMT"/>
          <w:sz w:val="22"/>
          <w:szCs w:val="22"/>
        </w:rPr>
        <w:t xml:space="preserve"> this</w:t>
      </w:r>
      <w:r>
        <w:rPr>
          <w:rFonts w:ascii="TimesNewRomanPSMT" w:hAnsi="TimesNewRomanPSMT"/>
          <w:sz w:val="22"/>
          <w:szCs w:val="22"/>
        </w:rPr>
        <w:t xml:space="preserve">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>(otherwise - 10pts).</w:t>
      </w:r>
      <w:r w:rsidR="0003499E">
        <w:rPr>
          <w:rFonts w:ascii="TimesNewRomanPSMT" w:hAnsi="TimesNewRomanPSMT"/>
          <w:sz w:val="22"/>
          <w:szCs w:val="22"/>
        </w:rPr>
        <w:t xml:space="preserve"> </w:t>
      </w:r>
    </w:p>
    <w:p w14:paraId="0E139C26" w14:textId="77777777" w:rsidR="000E7FE3" w:rsidRDefault="000E7FE3" w:rsidP="00C9705F">
      <w:pPr>
        <w:pStyle w:val="Heading2"/>
      </w:pPr>
    </w:p>
    <w:p w14:paraId="19B72D6A" w14:textId="77777777" w:rsidR="000E7FE3" w:rsidRDefault="000E7FE3" w:rsidP="00C9705F">
      <w:pPr>
        <w:pStyle w:val="Heading2"/>
      </w:pPr>
    </w:p>
    <w:p w14:paraId="33FA3CFE" w14:textId="77777777" w:rsidR="000E7FE3" w:rsidRDefault="000E7FE3" w:rsidP="00C9705F">
      <w:pPr>
        <w:pStyle w:val="Heading2"/>
      </w:pPr>
    </w:p>
    <w:p w14:paraId="5E0E3CD3" w14:textId="77777777" w:rsidR="000E7FE3" w:rsidRDefault="000E7FE3" w:rsidP="00C9705F">
      <w:pPr>
        <w:pStyle w:val="Heading2"/>
      </w:pPr>
    </w:p>
    <w:p w14:paraId="18AF94B9" w14:textId="77777777" w:rsidR="007E7A9A" w:rsidRDefault="007E7A9A" w:rsidP="00C9705F">
      <w:pPr>
        <w:pStyle w:val="Heading2"/>
      </w:pPr>
    </w:p>
    <w:p w14:paraId="3DB7C311" w14:textId="77777777" w:rsidR="007E7A9A" w:rsidRDefault="007E7A9A" w:rsidP="00C9705F">
      <w:pPr>
        <w:pStyle w:val="Heading2"/>
      </w:pPr>
    </w:p>
    <w:p w14:paraId="662A40B9" w14:textId="77777777" w:rsidR="007E7A9A" w:rsidRDefault="007E7A9A" w:rsidP="00C9705F"/>
    <w:p w14:paraId="22114C4D" w14:textId="77777777" w:rsidR="007E7A9A" w:rsidRDefault="007E7A9A" w:rsidP="00C9705F"/>
    <w:p w14:paraId="0CA8EB6F" w14:textId="77777777" w:rsidR="007E7A9A" w:rsidRDefault="007E7A9A" w:rsidP="007E7A9A">
      <w:pPr>
        <w:pStyle w:val="Heading2"/>
      </w:pPr>
      <w:r>
        <w:lastRenderedPageBreak/>
        <w:t>Testing evidence</w:t>
      </w:r>
    </w:p>
    <w:p w14:paraId="72D86535" w14:textId="38B4DB27" w:rsidR="00C9705F" w:rsidRPr="00C9705F" w:rsidRDefault="00C9705F" w:rsidP="00C9705F">
      <w:r>
        <w:t xml:space="preserve">Add the screenshots of your working </w:t>
      </w:r>
      <w:r w:rsidR="004C2171">
        <w:t>website here.</w:t>
      </w:r>
      <w:r w:rsidR="0060042F">
        <w:t xml:space="preserve"> Under each bullet provide the related screenshot</w:t>
      </w:r>
    </w:p>
    <w:p w14:paraId="5948E58E" w14:textId="77777777" w:rsidR="00147FC9" w:rsidRDefault="001B7447" w:rsidP="00147FC9">
      <w:pPr>
        <w:pStyle w:val="Heading2"/>
        <w:numPr>
          <w:ilvl w:val="0"/>
          <w:numId w:val="14"/>
        </w:numPr>
        <w:spacing w:after="240"/>
      </w:pPr>
      <w:r w:rsidRPr="001B7447">
        <w:t xml:space="preserve">Home </w:t>
      </w:r>
      <w:bookmarkStart w:id="5" w:name="OLE_LINK29"/>
      <w:bookmarkStart w:id="6" w:name="OLE_LINK30"/>
      <w:r w:rsidRPr="001B7447">
        <w:t>page</w:t>
      </w:r>
      <w:bookmarkEnd w:id="5"/>
      <w:bookmarkEnd w:id="6"/>
      <w:r w:rsidR="00147FC9">
        <w:t xml:space="preserve"> </w:t>
      </w:r>
    </w:p>
    <w:p w14:paraId="2F1B5A2C" w14:textId="7848AA07" w:rsidR="00AF468D" w:rsidRDefault="00147FC9" w:rsidP="008F1AB2">
      <w:pPr>
        <w:pStyle w:val="Heading2"/>
        <w:numPr>
          <w:ilvl w:val="1"/>
          <w:numId w:val="14"/>
        </w:numPr>
        <w:spacing w:after="240"/>
      </w:pPr>
      <w:bookmarkStart w:id="7" w:name="OLE_LINK43"/>
      <w:bookmarkStart w:id="8" w:name="OLE_LINK44"/>
      <w:r>
        <w:t xml:space="preserve">Big Screen </w:t>
      </w:r>
    </w:p>
    <w:p w14:paraId="16AFBAD1" w14:textId="61242A78" w:rsidR="00A72A50" w:rsidRDefault="00647D8A" w:rsidP="00F337A0">
      <w:pPr>
        <w:jc w:val="center"/>
      </w:pPr>
      <w:r>
        <w:rPr>
          <w:noProof/>
        </w:rPr>
        <w:drawing>
          <wp:inline distT="0" distB="0" distL="0" distR="0" wp14:anchorId="4FA6F00C" wp14:editId="29F39D87">
            <wp:extent cx="5418161" cy="4392415"/>
            <wp:effectExtent l="0" t="0" r="0" b="8255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24796" cy="4397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E266B" w14:textId="3FBA413D" w:rsidR="00647D8A" w:rsidRDefault="00AF6651" w:rsidP="00F337A0">
      <w:pPr>
        <w:jc w:val="center"/>
      </w:pPr>
      <w:r>
        <w:rPr>
          <w:noProof/>
        </w:rPr>
        <w:lastRenderedPageBreak/>
        <w:drawing>
          <wp:inline distT="0" distB="0" distL="0" distR="0" wp14:anchorId="7240E482" wp14:editId="5826D18B">
            <wp:extent cx="5008728" cy="4041765"/>
            <wp:effectExtent l="0" t="0" r="1905" b="0"/>
            <wp:docPr id="2" name="Picture 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17906" cy="4049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5A1D1" w14:textId="6216B43D" w:rsidR="00F337A0" w:rsidRDefault="007A0032" w:rsidP="00F337A0">
      <w:pPr>
        <w:jc w:val="center"/>
      </w:pPr>
      <w:r>
        <w:rPr>
          <w:noProof/>
        </w:rPr>
        <w:drawing>
          <wp:inline distT="0" distB="0" distL="0" distR="0" wp14:anchorId="1C0D800C" wp14:editId="64F96659">
            <wp:extent cx="4118776" cy="2531551"/>
            <wp:effectExtent l="0" t="0" r="0" b="2540"/>
            <wp:docPr id="14" name="Picture 1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31916" cy="2539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A2625" w14:textId="77777777" w:rsidR="00F0706A" w:rsidRPr="00A72A50" w:rsidRDefault="00F0706A" w:rsidP="00F337A0">
      <w:pPr>
        <w:jc w:val="center"/>
      </w:pPr>
    </w:p>
    <w:p w14:paraId="50F1292D" w14:textId="485606FE" w:rsidR="00147FC9" w:rsidRDefault="00147FC9" w:rsidP="00147FC9">
      <w:pPr>
        <w:pStyle w:val="Heading2"/>
        <w:numPr>
          <w:ilvl w:val="1"/>
          <w:numId w:val="14"/>
        </w:numPr>
        <w:spacing w:after="240"/>
      </w:pPr>
      <w:r>
        <w:lastRenderedPageBreak/>
        <w:t xml:space="preserve">Small Screen </w:t>
      </w:r>
    </w:p>
    <w:bookmarkEnd w:id="7"/>
    <w:bookmarkEnd w:id="8"/>
    <w:p w14:paraId="77462338" w14:textId="6DAD019E" w:rsidR="00907FA0" w:rsidRDefault="00B81FB2" w:rsidP="00C9705F">
      <w:r>
        <w:rPr>
          <w:noProof/>
        </w:rPr>
        <w:drawing>
          <wp:inline distT="0" distB="0" distL="0" distR="0" wp14:anchorId="03E48260" wp14:editId="7CABCE4B">
            <wp:extent cx="2071581" cy="4339988"/>
            <wp:effectExtent l="0" t="0" r="5080" b="3810"/>
            <wp:docPr id="4" name="Picture 4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imelin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80175" cy="4357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E0043">
        <w:rPr>
          <w:noProof/>
        </w:rPr>
        <w:drawing>
          <wp:inline distT="0" distB="0" distL="0" distR="0" wp14:anchorId="079844F9" wp14:editId="6BC6601C">
            <wp:extent cx="2094024" cy="4312693"/>
            <wp:effectExtent l="0" t="0" r="1905" b="0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097329" cy="4319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E0043">
        <w:rPr>
          <w:noProof/>
        </w:rPr>
        <w:drawing>
          <wp:inline distT="0" distB="0" distL="0" distR="0" wp14:anchorId="1000E6FE" wp14:editId="73522628">
            <wp:extent cx="1678675" cy="3187905"/>
            <wp:effectExtent l="0" t="0" r="0" b="0"/>
            <wp:docPr id="6" name="Picture 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682815" cy="3195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240163" w14:textId="7D55F785" w:rsidR="00C6381A" w:rsidRDefault="00C6381A" w:rsidP="00C9705F"/>
    <w:p w14:paraId="6605B13C" w14:textId="036D37D2" w:rsidR="00C6381A" w:rsidRDefault="00C6381A" w:rsidP="00C9705F"/>
    <w:p w14:paraId="100331C8" w14:textId="65998BDD" w:rsidR="00C6381A" w:rsidRDefault="00C6381A" w:rsidP="00C9705F"/>
    <w:p w14:paraId="4E977EB1" w14:textId="24E42B3D" w:rsidR="00C6381A" w:rsidRDefault="00C6381A" w:rsidP="00C9705F"/>
    <w:p w14:paraId="605B7BF4" w14:textId="30AF33B5" w:rsidR="00C6381A" w:rsidRDefault="00C6381A" w:rsidP="00C9705F"/>
    <w:p w14:paraId="4C5F6817" w14:textId="4DF2EE45" w:rsidR="00C6381A" w:rsidRDefault="00C6381A" w:rsidP="00C9705F"/>
    <w:p w14:paraId="7BABA268" w14:textId="02826BB7" w:rsidR="00C6381A" w:rsidRDefault="00C6381A" w:rsidP="00C9705F"/>
    <w:p w14:paraId="606B0FBD" w14:textId="77777777" w:rsidR="00C6381A" w:rsidRDefault="00C6381A" w:rsidP="00C9705F"/>
    <w:p w14:paraId="0E967023" w14:textId="77777777" w:rsidR="00C6381A" w:rsidRPr="00907FA0" w:rsidRDefault="00C6381A" w:rsidP="00C9705F"/>
    <w:p w14:paraId="58C225A9" w14:textId="2033E459" w:rsidR="00075BE2" w:rsidRDefault="008F1AB2" w:rsidP="00147FC9">
      <w:pPr>
        <w:pStyle w:val="Heading2"/>
        <w:numPr>
          <w:ilvl w:val="0"/>
          <w:numId w:val="14"/>
        </w:numPr>
        <w:spacing w:after="240"/>
      </w:pPr>
      <w:r>
        <w:lastRenderedPageBreak/>
        <w:t>Blog</w:t>
      </w:r>
      <w:r w:rsidR="001B0E32">
        <w:t xml:space="preserve"> </w:t>
      </w:r>
      <w:r w:rsidR="00CD34AF" w:rsidRPr="001B7447">
        <w:t>page</w:t>
      </w:r>
    </w:p>
    <w:p w14:paraId="18030A61" w14:textId="3C58A39D" w:rsidR="00AF468D" w:rsidRDefault="00147FC9" w:rsidP="008F1AB2">
      <w:pPr>
        <w:pStyle w:val="Heading2"/>
        <w:numPr>
          <w:ilvl w:val="1"/>
          <w:numId w:val="14"/>
        </w:numPr>
        <w:spacing w:after="240"/>
      </w:pPr>
      <w:r>
        <w:t xml:space="preserve">Big Screen </w:t>
      </w:r>
    </w:p>
    <w:p w14:paraId="2F89A104" w14:textId="20C8D024" w:rsidR="00C6381A" w:rsidRDefault="002B6E28" w:rsidP="00A63E1D">
      <w:pPr>
        <w:jc w:val="center"/>
      </w:pPr>
      <w:r>
        <w:rPr>
          <w:noProof/>
        </w:rPr>
        <w:drawing>
          <wp:inline distT="0" distB="0" distL="0" distR="0" wp14:anchorId="4460A241" wp14:editId="4853EAD9">
            <wp:extent cx="5090615" cy="4546202"/>
            <wp:effectExtent l="0" t="0" r="0" b="6985"/>
            <wp:docPr id="7" name="Picture 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94215" cy="4549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5B298" w14:textId="5F9B3683" w:rsidR="00A63E1D" w:rsidRDefault="00A63E1D" w:rsidP="00A63E1D">
      <w:pPr>
        <w:jc w:val="center"/>
      </w:pPr>
      <w:r>
        <w:rPr>
          <w:noProof/>
        </w:rPr>
        <w:lastRenderedPageBreak/>
        <w:drawing>
          <wp:inline distT="0" distB="0" distL="0" distR="0" wp14:anchorId="0FFCF9B8" wp14:editId="287F42E5">
            <wp:extent cx="4872251" cy="3906129"/>
            <wp:effectExtent l="0" t="0" r="5080" b="0"/>
            <wp:docPr id="8" name="Picture 8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imelin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78319" cy="3910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73AEC" w14:textId="3EEC48D3" w:rsidR="0020614B" w:rsidRDefault="0020614B" w:rsidP="00A63E1D">
      <w:pPr>
        <w:jc w:val="center"/>
      </w:pPr>
    </w:p>
    <w:p w14:paraId="09B29F5F" w14:textId="2498B563" w:rsidR="0020614B" w:rsidRDefault="0020614B" w:rsidP="00A63E1D">
      <w:pPr>
        <w:jc w:val="center"/>
      </w:pPr>
    </w:p>
    <w:p w14:paraId="11736172" w14:textId="126E1B06" w:rsidR="0020614B" w:rsidRDefault="0020614B" w:rsidP="00A63E1D">
      <w:pPr>
        <w:jc w:val="center"/>
      </w:pPr>
    </w:p>
    <w:p w14:paraId="250F6908" w14:textId="5B3D260E" w:rsidR="0020614B" w:rsidRDefault="0020614B" w:rsidP="00A63E1D">
      <w:pPr>
        <w:jc w:val="center"/>
      </w:pPr>
    </w:p>
    <w:p w14:paraId="53E9D23C" w14:textId="4C3317E5" w:rsidR="0020614B" w:rsidRDefault="0020614B" w:rsidP="00A63E1D">
      <w:pPr>
        <w:jc w:val="center"/>
      </w:pPr>
    </w:p>
    <w:p w14:paraId="5F288CB3" w14:textId="77777777" w:rsidR="0020614B" w:rsidRPr="00C6381A" w:rsidRDefault="0020614B" w:rsidP="00A63E1D">
      <w:pPr>
        <w:jc w:val="center"/>
      </w:pPr>
    </w:p>
    <w:p w14:paraId="6284EB9B" w14:textId="77777777" w:rsidR="00147FC9" w:rsidRDefault="00147FC9" w:rsidP="00147FC9">
      <w:pPr>
        <w:pStyle w:val="Heading2"/>
        <w:numPr>
          <w:ilvl w:val="1"/>
          <w:numId w:val="14"/>
        </w:numPr>
        <w:spacing w:after="240"/>
      </w:pPr>
      <w:r>
        <w:lastRenderedPageBreak/>
        <w:t xml:space="preserve">Small Screen </w:t>
      </w:r>
    </w:p>
    <w:p w14:paraId="2B2BB876" w14:textId="3AB6E8B2" w:rsidR="00907FA0" w:rsidRDefault="00561AAC" w:rsidP="00C9705F">
      <w:r>
        <w:rPr>
          <w:noProof/>
        </w:rPr>
        <w:drawing>
          <wp:inline distT="0" distB="0" distL="0" distR="0" wp14:anchorId="6C8F6001" wp14:editId="46754405">
            <wp:extent cx="2221721" cy="4469642"/>
            <wp:effectExtent l="0" t="0" r="7620" b="7620"/>
            <wp:docPr id="9" name="Picture 9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&#10;&#10;Description automatically generated with low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229026" cy="4484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2618">
        <w:rPr>
          <w:noProof/>
        </w:rPr>
        <w:drawing>
          <wp:inline distT="0" distB="0" distL="0" distR="0" wp14:anchorId="2F088759" wp14:editId="4CADA57A">
            <wp:extent cx="2197290" cy="3432607"/>
            <wp:effectExtent l="0" t="0" r="0" b="0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201997" cy="3439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09D600" w14:textId="12636F9B" w:rsidR="0020614B" w:rsidRDefault="0020614B" w:rsidP="00C9705F"/>
    <w:p w14:paraId="0BBD4A3B" w14:textId="77D56065" w:rsidR="0020614B" w:rsidRDefault="0020614B" w:rsidP="00C9705F"/>
    <w:p w14:paraId="4FDFEDEA" w14:textId="5CB70126" w:rsidR="0020614B" w:rsidRDefault="0020614B" w:rsidP="00C9705F"/>
    <w:p w14:paraId="73B3F228" w14:textId="595DE330" w:rsidR="0020614B" w:rsidRDefault="0020614B" w:rsidP="00C9705F"/>
    <w:p w14:paraId="01E18F9E" w14:textId="52A0B828" w:rsidR="0020614B" w:rsidRDefault="0020614B" w:rsidP="00C9705F"/>
    <w:p w14:paraId="7AC5B490" w14:textId="77777777" w:rsidR="005642DC" w:rsidRDefault="005642DC" w:rsidP="00C9705F"/>
    <w:p w14:paraId="1000E22A" w14:textId="0CF11A16" w:rsidR="0020614B" w:rsidRDefault="0020614B" w:rsidP="00C9705F"/>
    <w:p w14:paraId="188273A5" w14:textId="77777777" w:rsidR="0020614B" w:rsidRPr="00907FA0" w:rsidRDefault="0020614B" w:rsidP="00C9705F"/>
    <w:p w14:paraId="47504834" w14:textId="3C59E921" w:rsidR="00075BE2" w:rsidRDefault="008F1AB2" w:rsidP="00147FC9">
      <w:pPr>
        <w:pStyle w:val="Heading2"/>
        <w:numPr>
          <w:ilvl w:val="0"/>
          <w:numId w:val="14"/>
        </w:numPr>
        <w:spacing w:after="240"/>
      </w:pPr>
      <w:r>
        <w:lastRenderedPageBreak/>
        <w:t>Contact</w:t>
      </w:r>
      <w:r w:rsidR="00576BFE">
        <w:t xml:space="preserve"> </w:t>
      </w:r>
      <w:r w:rsidR="00CD34AF" w:rsidRPr="001B7447">
        <w:t>page</w:t>
      </w:r>
    </w:p>
    <w:p w14:paraId="0F54F1A9" w14:textId="2BC46D7C" w:rsidR="00AF468D" w:rsidRDefault="00147FC9" w:rsidP="008F1AB2">
      <w:pPr>
        <w:pStyle w:val="Heading2"/>
        <w:numPr>
          <w:ilvl w:val="1"/>
          <w:numId w:val="14"/>
        </w:numPr>
        <w:spacing w:after="240"/>
      </w:pPr>
      <w:r>
        <w:t xml:space="preserve">Big Screen </w:t>
      </w:r>
    </w:p>
    <w:p w14:paraId="29A8FA8D" w14:textId="5442B3CA" w:rsidR="005642DC" w:rsidRPr="005642DC" w:rsidRDefault="003901B5" w:rsidP="007E3741">
      <w:pPr>
        <w:jc w:val="center"/>
      </w:pPr>
      <w:r>
        <w:rPr>
          <w:noProof/>
        </w:rPr>
        <w:drawing>
          <wp:inline distT="0" distB="0" distL="0" distR="0" wp14:anchorId="1DF84193" wp14:editId="6BB023C7">
            <wp:extent cx="5986918" cy="5311471"/>
            <wp:effectExtent l="0" t="0" r="0" b="3810"/>
            <wp:docPr id="12" name="Picture 12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, websit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001674" cy="5324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B7589" w14:textId="77777777" w:rsidR="00147FC9" w:rsidRDefault="00147FC9" w:rsidP="00147FC9">
      <w:pPr>
        <w:pStyle w:val="Heading2"/>
        <w:numPr>
          <w:ilvl w:val="1"/>
          <w:numId w:val="14"/>
        </w:numPr>
        <w:spacing w:after="240"/>
      </w:pPr>
      <w:r>
        <w:lastRenderedPageBreak/>
        <w:t xml:space="preserve">Small Screen </w:t>
      </w:r>
    </w:p>
    <w:p w14:paraId="2C6BA290" w14:textId="2A5AB819" w:rsidR="00147FC9" w:rsidRPr="00147FC9" w:rsidRDefault="00692780" w:rsidP="00B932CE">
      <w:pPr>
        <w:jc w:val="center"/>
      </w:pPr>
      <w:r>
        <w:rPr>
          <w:noProof/>
        </w:rPr>
        <w:drawing>
          <wp:inline distT="0" distB="0" distL="0" distR="0" wp14:anchorId="75556A66" wp14:editId="4114B1C3">
            <wp:extent cx="2590373" cy="5494351"/>
            <wp:effectExtent l="0" t="0" r="635" b="0"/>
            <wp:docPr id="13" name="Picture 1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593139" cy="5500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EDBB6" w14:textId="4A2D19EB" w:rsidR="00594248" w:rsidRPr="00594248" w:rsidRDefault="00594248" w:rsidP="00594248"/>
    <w:sectPr w:rsidR="00594248" w:rsidRPr="00594248" w:rsidSect="00907FA0">
      <w:footerReference w:type="default" r:id="rId23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F85FFF" w14:textId="77777777" w:rsidR="0069580A" w:rsidRDefault="0069580A" w:rsidP="007D42BF">
      <w:pPr>
        <w:spacing w:after="0" w:line="240" w:lineRule="auto"/>
      </w:pPr>
      <w:r>
        <w:separator/>
      </w:r>
    </w:p>
  </w:endnote>
  <w:endnote w:type="continuationSeparator" w:id="0">
    <w:p w14:paraId="74EF63F7" w14:textId="77777777" w:rsidR="0069580A" w:rsidRDefault="0069580A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3FB7C11" w14:textId="77777777" w:rsidR="002B18DC" w:rsidRPr="007D42BF" w:rsidRDefault="002B18DC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1B0E32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61D33B51" w14:textId="77777777" w:rsidR="002B18DC" w:rsidRDefault="002B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16683C" w14:textId="77777777" w:rsidR="0069580A" w:rsidRDefault="0069580A" w:rsidP="007D42BF">
      <w:pPr>
        <w:spacing w:after="0" w:line="240" w:lineRule="auto"/>
      </w:pPr>
      <w:r>
        <w:separator/>
      </w:r>
    </w:p>
  </w:footnote>
  <w:footnote w:type="continuationSeparator" w:id="0">
    <w:p w14:paraId="4A0A4E9E" w14:textId="77777777" w:rsidR="0069580A" w:rsidRDefault="0069580A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F155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3F31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51270DBD"/>
    <w:multiLevelType w:val="hybridMultilevel"/>
    <w:tmpl w:val="6A965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3A1431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"/>
  </w:num>
  <w:num w:numId="3">
    <w:abstractNumId w:val="12"/>
  </w:num>
  <w:num w:numId="4">
    <w:abstractNumId w:val="2"/>
  </w:num>
  <w:num w:numId="5">
    <w:abstractNumId w:val="10"/>
  </w:num>
  <w:num w:numId="6">
    <w:abstractNumId w:val="3"/>
  </w:num>
  <w:num w:numId="7">
    <w:abstractNumId w:val="4"/>
  </w:num>
  <w:num w:numId="8">
    <w:abstractNumId w:val="6"/>
  </w:num>
  <w:num w:numId="9">
    <w:abstractNumId w:val="5"/>
  </w:num>
  <w:num w:numId="10">
    <w:abstractNumId w:val="8"/>
  </w:num>
  <w:num w:numId="11">
    <w:abstractNumId w:val="7"/>
  </w:num>
  <w:num w:numId="12">
    <w:abstractNumId w:val="9"/>
  </w:num>
  <w:num w:numId="13">
    <w:abstractNumId w:val="1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05D94"/>
    <w:rsid w:val="00023B58"/>
    <w:rsid w:val="0003499E"/>
    <w:rsid w:val="00075BE2"/>
    <w:rsid w:val="00090559"/>
    <w:rsid w:val="000910E9"/>
    <w:rsid w:val="000A03D9"/>
    <w:rsid w:val="000D1D13"/>
    <w:rsid w:val="000E764D"/>
    <w:rsid w:val="000E7FE3"/>
    <w:rsid w:val="000F1DB3"/>
    <w:rsid w:val="000F6948"/>
    <w:rsid w:val="00102618"/>
    <w:rsid w:val="001171B6"/>
    <w:rsid w:val="00123CEF"/>
    <w:rsid w:val="00147FC9"/>
    <w:rsid w:val="00153F50"/>
    <w:rsid w:val="001647FC"/>
    <w:rsid w:val="001660E1"/>
    <w:rsid w:val="001850F2"/>
    <w:rsid w:val="001B0E32"/>
    <w:rsid w:val="001B7447"/>
    <w:rsid w:val="001D0F47"/>
    <w:rsid w:val="001D33CF"/>
    <w:rsid w:val="001E676E"/>
    <w:rsid w:val="0020614B"/>
    <w:rsid w:val="002259B7"/>
    <w:rsid w:val="002760C3"/>
    <w:rsid w:val="00281575"/>
    <w:rsid w:val="0029270C"/>
    <w:rsid w:val="002B18DC"/>
    <w:rsid w:val="002B6E28"/>
    <w:rsid w:val="002E0043"/>
    <w:rsid w:val="002F2DEE"/>
    <w:rsid w:val="0030655C"/>
    <w:rsid w:val="0034257A"/>
    <w:rsid w:val="003513C3"/>
    <w:rsid w:val="0037238D"/>
    <w:rsid w:val="003736EE"/>
    <w:rsid w:val="00376BD6"/>
    <w:rsid w:val="003901B5"/>
    <w:rsid w:val="003B7C97"/>
    <w:rsid w:val="003C6EC5"/>
    <w:rsid w:val="003C7D74"/>
    <w:rsid w:val="003F3C9F"/>
    <w:rsid w:val="004517A2"/>
    <w:rsid w:val="00454D90"/>
    <w:rsid w:val="00456935"/>
    <w:rsid w:val="00467425"/>
    <w:rsid w:val="0048231C"/>
    <w:rsid w:val="0048413A"/>
    <w:rsid w:val="00495A71"/>
    <w:rsid w:val="004C2171"/>
    <w:rsid w:val="004C670C"/>
    <w:rsid w:val="004E45E3"/>
    <w:rsid w:val="00535019"/>
    <w:rsid w:val="00546A06"/>
    <w:rsid w:val="00561AAC"/>
    <w:rsid w:val="005642DC"/>
    <w:rsid w:val="00565BF7"/>
    <w:rsid w:val="00576BFE"/>
    <w:rsid w:val="00594248"/>
    <w:rsid w:val="005964A9"/>
    <w:rsid w:val="0060042F"/>
    <w:rsid w:val="00600930"/>
    <w:rsid w:val="00601380"/>
    <w:rsid w:val="00611289"/>
    <w:rsid w:val="006119DA"/>
    <w:rsid w:val="0063575C"/>
    <w:rsid w:val="00647D8A"/>
    <w:rsid w:val="00655CD6"/>
    <w:rsid w:val="00692780"/>
    <w:rsid w:val="0069580A"/>
    <w:rsid w:val="006A1D90"/>
    <w:rsid w:val="006C6C65"/>
    <w:rsid w:val="006D12F0"/>
    <w:rsid w:val="00742C83"/>
    <w:rsid w:val="007642E8"/>
    <w:rsid w:val="00773757"/>
    <w:rsid w:val="00781C9B"/>
    <w:rsid w:val="007A0032"/>
    <w:rsid w:val="007D42BF"/>
    <w:rsid w:val="007E3741"/>
    <w:rsid w:val="007E7A9A"/>
    <w:rsid w:val="00822AE8"/>
    <w:rsid w:val="008A12EA"/>
    <w:rsid w:val="008B435A"/>
    <w:rsid w:val="008D0F3F"/>
    <w:rsid w:val="008E2BC4"/>
    <w:rsid w:val="008E5BD2"/>
    <w:rsid w:val="008F1AB2"/>
    <w:rsid w:val="00907FA0"/>
    <w:rsid w:val="00951DF7"/>
    <w:rsid w:val="009D3739"/>
    <w:rsid w:val="009E1EB6"/>
    <w:rsid w:val="009E7EB6"/>
    <w:rsid w:val="00A63E1D"/>
    <w:rsid w:val="00A72A50"/>
    <w:rsid w:val="00AB56F9"/>
    <w:rsid w:val="00AC2F61"/>
    <w:rsid w:val="00AC3532"/>
    <w:rsid w:val="00AD0A31"/>
    <w:rsid w:val="00AD5E32"/>
    <w:rsid w:val="00AF468D"/>
    <w:rsid w:val="00AF6651"/>
    <w:rsid w:val="00B31B55"/>
    <w:rsid w:val="00B34D52"/>
    <w:rsid w:val="00B706DC"/>
    <w:rsid w:val="00B8118E"/>
    <w:rsid w:val="00B81FB2"/>
    <w:rsid w:val="00B932CE"/>
    <w:rsid w:val="00BD1EFD"/>
    <w:rsid w:val="00BD5B70"/>
    <w:rsid w:val="00C23639"/>
    <w:rsid w:val="00C35CA8"/>
    <w:rsid w:val="00C6381A"/>
    <w:rsid w:val="00C84462"/>
    <w:rsid w:val="00C9705F"/>
    <w:rsid w:val="00CB2566"/>
    <w:rsid w:val="00CC34AB"/>
    <w:rsid w:val="00CC38C2"/>
    <w:rsid w:val="00CC668F"/>
    <w:rsid w:val="00CD34AF"/>
    <w:rsid w:val="00CD6CBC"/>
    <w:rsid w:val="00CF2B61"/>
    <w:rsid w:val="00CF73F2"/>
    <w:rsid w:val="00D47A71"/>
    <w:rsid w:val="00D60F53"/>
    <w:rsid w:val="00D66AC2"/>
    <w:rsid w:val="00DC2F90"/>
    <w:rsid w:val="00DF3B84"/>
    <w:rsid w:val="00E063EC"/>
    <w:rsid w:val="00E33E2B"/>
    <w:rsid w:val="00E82B4F"/>
    <w:rsid w:val="00E82F2F"/>
    <w:rsid w:val="00E8529A"/>
    <w:rsid w:val="00E9436F"/>
    <w:rsid w:val="00EC1006"/>
    <w:rsid w:val="00EF5FA0"/>
    <w:rsid w:val="00F03DAE"/>
    <w:rsid w:val="00F0706A"/>
    <w:rsid w:val="00F118E9"/>
    <w:rsid w:val="00F25691"/>
    <w:rsid w:val="00F337A0"/>
    <w:rsid w:val="00F713A4"/>
    <w:rsid w:val="00F93229"/>
    <w:rsid w:val="00FB4989"/>
    <w:rsid w:val="00FF72AD"/>
    <w:rsid w:val="00FF7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0BC8B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376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6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0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5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79C7A556E8BE4B98C2AB7ED8CA5E32" ma:contentTypeVersion="9" ma:contentTypeDescription="Create a new document." ma:contentTypeScope="" ma:versionID="7ed461dfe452b1b45e6ea959870ee389">
  <xsd:schema xmlns:xsd="http://www.w3.org/2001/XMLSchema" xmlns:xs="http://www.w3.org/2001/XMLSchema" xmlns:p="http://schemas.microsoft.com/office/2006/metadata/properties" xmlns:ns2="0b455ec8-03d2-4e15-bae3-5131de163823" targetNamespace="http://schemas.microsoft.com/office/2006/metadata/properties" ma:root="true" ma:fieldsID="bb60830d5fb0a0f2aee19faee2fffe09" ns2:_="">
    <xsd:import namespace="0b455ec8-03d2-4e15-bae3-5131de1638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5ec8-03d2-4e15-bae3-5131de1638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167BA26-775B-49E3-9C8F-CFECFE79241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030C19F-613D-4AB5-9020-2B2404B4903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4BF1E5A-586A-6944-B65D-A12C6907D26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84291C1-2319-408A-A722-531C8EEA5A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455ec8-03d2-4e15-bae3-5131de1638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9</Pages>
  <Words>210</Words>
  <Characters>11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Ahmed Ayman Abdelsalam Ahmed Ammar</cp:lastModifiedBy>
  <cp:revision>47</cp:revision>
  <dcterms:created xsi:type="dcterms:W3CDTF">2021-01-27T21:48:00Z</dcterms:created>
  <dcterms:modified xsi:type="dcterms:W3CDTF">2022-02-08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</Properties>
</file>